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A1&lt;A2)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c34c8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792a3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7:31:05Z</dcterms:created>
  <dcterms:modified xsi:type="dcterms:W3CDTF">2018-11-09T17:31:05Z</dcterms:modified>
</cp:coreProperties>
</file>